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742F" w:rsidRDefault="00AE42D5">
      <w:pPr>
        <w:pStyle w:val="Title"/>
      </w:pPr>
      <w:r>
        <w:t>Edexcel AS and A level Mathematics</w:t>
      </w:r>
    </w:p>
    <w:p w:rsidR="0004742F" w:rsidRDefault="00AE42D5">
      <w:pPr>
        <w:pStyle w:val="Heading1"/>
      </w:pPr>
      <w:bookmarkStart w:id="0" w:name="scheme-of-work-overview"/>
      <w:r>
        <w:t>Scheme of work overview</w:t>
      </w:r>
      <w:bookmarkEnd w:id="0"/>
    </w:p>
    <w:p w:rsidR="0004742F" w:rsidRDefault="00AE42D5">
      <w:pPr>
        <w:pStyle w:val="Heading2"/>
      </w:pPr>
      <w:bookmarkStart w:id="1" w:name="year-1"/>
      <w:r>
        <w:t>Year 1</w:t>
      </w:r>
      <w:bookmarkEnd w:id="1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512"/>
        <w:gridCol w:w="1413"/>
        <w:gridCol w:w="1164"/>
        <w:gridCol w:w="938"/>
      </w:tblGrid>
      <w:tr w:rsidR="0004742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42F" w:rsidRDefault="00AE42D5">
            <w:pPr>
              <w:pStyle w:val="Compact"/>
            </w:pPr>
            <w:r>
              <w:t>Un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42F" w:rsidRDefault="00AE42D5">
            <w:pPr>
              <w:pStyle w:val="Compact"/>
            </w:pPr>
            <w:r>
              <w:t>Stra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42F" w:rsidRDefault="00AE42D5">
            <w:pPr>
              <w:pStyle w:val="Compact"/>
            </w:pPr>
            <w:r>
              <w:t>Teac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42F" w:rsidRDefault="00AE42D5">
            <w:pPr>
              <w:pStyle w:val="Compact"/>
            </w:pPr>
            <w:r>
              <w:t>Hours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Heading4"/>
            </w:pPr>
            <w:bookmarkStart w:id="2" w:name="autumn-half-term-1"/>
            <w:r>
              <w:t>Autumn half term 1</w:t>
            </w:r>
            <w:bookmarkEnd w:id="2"/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1: Algebra and functions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6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2: Coordinate geometry in the (x, y) plane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6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4: Trigonometry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6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3: Further algebra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7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5: Vectors (2D)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6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6: Quantities and units in mechanics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Mech (AS)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2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7a: Kinematics 1 (constant acceleration)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Mech (AS)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4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7b: Kinematics 1 (constant acceleration)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Mech (AS)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4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8a: Forces &amp; Newton’s laws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Mech (AS)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6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Heading4"/>
            </w:pPr>
            <w:bookmarkStart w:id="3" w:name="autumn-half-term-2"/>
            <w:r>
              <w:t>Autumn half term 2</w:t>
            </w:r>
            <w:bookmarkEnd w:id="3"/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6: Differentiation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8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7: Integration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9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8b: Forces &amp; Newton’s laws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Mech (AS)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6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9: Kinematics 2 (variable acceleration)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Mech (AS)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7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1: Statistical sampling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Stats (AS)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2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2a: Data presentation and interpretation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Stats (AS)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2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2b: Data presentation and interpretation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Stats (AS)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2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3: Probability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Stats (AS)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2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4: Statistical distributions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Stats (AS)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2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Heading4"/>
            </w:pPr>
            <w:bookmarkStart w:id="4" w:name="spring-half-term-1"/>
            <w:r>
              <w:t>Spring half term 1</w:t>
            </w:r>
            <w:bookmarkEnd w:id="4"/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8: Exponentials and logarithms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6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5a: Statistical hypothesis testing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Stats (AS)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2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5b: Statistical hypothesis testing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Stats (AS)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2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Heading4"/>
            </w:pPr>
            <w:bookmarkStart w:id="5" w:name="spring-half-term-2"/>
            <w:r>
              <w:t>Spring half term 2</w:t>
            </w:r>
            <w:bookmarkEnd w:id="5"/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Revision (AS level)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Revision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30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Heading4"/>
            </w:pPr>
            <w:bookmarkStart w:id="6" w:name="summer-half-term-1"/>
            <w:r>
              <w:t>Summer half term 1</w:t>
            </w:r>
            <w:bookmarkEnd w:id="6"/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Formal examination (AS level)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Exams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0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Heading4"/>
            </w:pPr>
            <w:bookmarkStart w:id="7" w:name="summer-half-term-2"/>
            <w:r>
              <w:lastRenderedPageBreak/>
              <w:t>Summer half term 2</w:t>
            </w:r>
            <w:bookmarkEnd w:id="7"/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1: Proof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3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3: Functions and modelling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10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2: Algebraic and partial fractions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5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4: Series and sequences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9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5: The binomial theorem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7</w:t>
            </w:r>
          </w:p>
        </w:tc>
      </w:tr>
    </w:tbl>
    <w:p w:rsidR="0004742F" w:rsidRDefault="00AE42D5">
      <w:pPr>
        <w:pStyle w:val="Heading2"/>
      </w:pPr>
      <w:bookmarkStart w:id="8" w:name="year-2"/>
      <w:r>
        <w:t>Year 2</w:t>
      </w:r>
      <w:bookmarkEnd w:id="8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6034"/>
        <w:gridCol w:w="1101"/>
        <w:gridCol w:w="1048"/>
        <w:gridCol w:w="844"/>
      </w:tblGrid>
      <w:tr w:rsidR="0004742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42F" w:rsidRDefault="00AE42D5">
            <w:pPr>
              <w:pStyle w:val="Compact"/>
            </w:pPr>
            <w:r>
              <w:t>Un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42F" w:rsidRDefault="00AE42D5">
            <w:pPr>
              <w:pStyle w:val="Compact"/>
            </w:pPr>
            <w:r>
              <w:t>Stra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42F" w:rsidRDefault="00AE42D5">
            <w:pPr>
              <w:pStyle w:val="Compact"/>
            </w:pPr>
            <w:r>
              <w:t>Teac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42F" w:rsidRDefault="00AE42D5">
            <w:pPr>
              <w:pStyle w:val="Compact"/>
            </w:pPr>
            <w:r>
              <w:t>Hours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Heading4"/>
            </w:pPr>
            <w:bookmarkStart w:id="9" w:name="autumn-half-term-1-1"/>
            <w:r>
              <w:t>Autumn half term 1</w:t>
            </w:r>
            <w:bookmarkEnd w:id="9"/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6: Trigonometry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24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7: Parametric equations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5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8: Differentiation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16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4: Moments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Mech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5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6: Applications of kinematics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Mech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5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5: Forces at any angle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Mech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6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7: Applications of forces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Mech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8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8: Further kinematics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Mech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6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Heading4"/>
            </w:pPr>
            <w:bookmarkStart w:id="10" w:name="autumn-half-term-2-1"/>
            <w:r>
              <w:t>Autumn half term 2</w:t>
            </w:r>
            <w:bookmarkEnd w:id="10"/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9: Numerical methods - see Integration (part 2) for the trapezium rule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8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10: Integration (part 1)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9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11: Integration (part 2)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19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1: Regression and correlation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Stats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7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2: Probability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Stats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7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3b: The Normal distribution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Stats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5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3c: The Normal distribution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Stats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6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3a: The Normal distribution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Stats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5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Heading4"/>
            </w:pPr>
            <w:bookmarkStart w:id="11" w:name="spring-half-term-1-1"/>
            <w:r>
              <w:t>Spring half term 1</w:t>
            </w:r>
            <w:bookmarkEnd w:id="11"/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Unit 12: Vectors (3D)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5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Heading4"/>
            </w:pPr>
            <w:bookmarkStart w:id="12" w:name="spring-half-term-2-1"/>
            <w:r>
              <w:t>Spring half term 2</w:t>
            </w:r>
            <w:bookmarkEnd w:id="12"/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Revision (A level)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Revision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0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Heading4"/>
            </w:pPr>
            <w:bookmarkStart w:id="13" w:name="summer-half-term-1-1"/>
            <w:r>
              <w:t>Summer half term 1</w:t>
            </w:r>
            <w:bookmarkEnd w:id="13"/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</w:tr>
      <w:tr w:rsidR="0004742F">
        <w:tc>
          <w:tcPr>
            <w:tcW w:w="0" w:type="auto"/>
          </w:tcPr>
          <w:tbl>
            <w:tblPr>
              <w:tblStyle w:val="Table"/>
              <w:tblW w:w="5000" w:type="pct"/>
              <w:tblLook w:val="07E0" w:firstRow="1" w:lastRow="1" w:firstColumn="1" w:lastColumn="1" w:noHBand="1" w:noVBand="1"/>
            </w:tblPr>
            <w:tblGrid>
              <w:gridCol w:w="3769"/>
              <w:gridCol w:w="2049"/>
            </w:tblGrid>
            <w:tr w:rsidR="00E976D4" w:rsidTr="007955E2">
              <w:tc>
                <w:tcPr>
                  <w:tcW w:w="0" w:type="auto"/>
                </w:tcPr>
                <w:p w:rsidR="00E976D4" w:rsidRDefault="00E976D4" w:rsidP="00E976D4">
                  <w:pPr>
                    <w:pStyle w:val="Compact"/>
                  </w:pPr>
                  <w:r>
                    <w:t>Revision (A level)</w:t>
                  </w:r>
                </w:p>
              </w:tc>
              <w:tc>
                <w:tcPr>
                  <w:tcW w:w="0" w:type="auto"/>
                </w:tcPr>
                <w:p w:rsidR="00E976D4" w:rsidRDefault="00E976D4" w:rsidP="00E976D4">
                  <w:pPr>
                    <w:pStyle w:val="Compact"/>
                  </w:pPr>
                  <w:r>
                    <w:t>Revision</w:t>
                  </w:r>
                </w:p>
              </w:tc>
            </w:tr>
          </w:tbl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0</w:t>
            </w: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Heading4"/>
            </w:pPr>
            <w:bookmarkStart w:id="14" w:name="summer-half-term-2-1"/>
            <w:r>
              <w:t>Summer half term 2</w:t>
            </w:r>
            <w:bookmarkEnd w:id="14"/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</w:tr>
      <w:tr w:rsidR="0004742F"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Formal examination (A level)</w:t>
            </w: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Exams</w:t>
            </w:r>
          </w:p>
        </w:tc>
        <w:tc>
          <w:tcPr>
            <w:tcW w:w="0" w:type="auto"/>
          </w:tcPr>
          <w:p w:rsidR="0004742F" w:rsidRDefault="0004742F">
            <w:pPr>
              <w:pStyle w:val="Compact"/>
            </w:pPr>
          </w:p>
        </w:tc>
        <w:tc>
          <w:tcPr>
            <w:tcW w:w="0" w:type="auto"/>
          </w:tcPr>
          <w:p w:rsidR="0004742F" w:rsidRDefault="00AE42D5">
            <w:pPr>
              <w:pStyle w:val="Compact"/>
            </w:pPr>
            <w:r>
              <w:t>0</w:t>
            </w:r>
          </w:p>
        </w:tc>
      </w:tr>
    </w:tbl>
    <w:p w:rsidR="0004742F" w:rsidRDefault="0004742F" w:rsidP="00165844">
      <w:pPr>
        <w:pStyle w:val="Heading2"/>
      </w:pPr>
      <w:bookmarkStart w:id="15" w:name="_GoBack"/>
      <w:bookmarkEnd w:id="15"/>
    </w:p>
    <w:sectPr w:rsidR="0004742F" w:rsidSect="00F652ED"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5B3B" w:rsidRDefault="00AE42D5">
      <w:pPr>
        <w:spacing w:after="0"/>
      </w:pPr>
      <w:r>
        <w:separator/>
      </w:r>
    </w:p>
  </w:endnote>
  <w:endnote w:type="continuationSeparator" w:id="0">
    <w:p w:rsidR="00A85B3B" w:rsidRDefault="00AE42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742F" w:rsidRDefault="00AE42D5">
      <w:r>
        <w:separator/>
      </w:r>
    </w:p>
  </w:footnote>
  <w:footnote w:type="continuationSeparator" w:id="0">
    <w:p w:rsidR="0004742F" w:rsidRDefault="00AE42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859C1C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1315DCA"/>
    <w:multiLevelType w:val="multilevel"/>
    <w:tmpl w:val="76AAD18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0"/>
  </w:num>
  <w:num w:numId="68">
    <w:abstractNumId w:val="0"/>
  </w:num>
  <w:num w:numId="69">
    <w:abstractNumId w:val="0"/>
  </w:num>
  <w:num w:numId="70">
    <w:abstractNumId w:val="0"/>
  </w:num>
  <w:num w:numId="71">
    <w:abstractNumId w:val="0"/>
  </w:num>
  <w:num w:numId="72">
    <w:abstractNumId w:val="0"/>
  </w:num>
  <w:num w:numId="73">
    <w:abstractNumId w:val="0"/>
  </w:num>
  <w:num w:numId="74">
    <w:abstractNumId w:val="0"/>
  </w:num>
  <w:num w:numId="75">
    <w:abstractNumId w:val="0"/>
  </w:num>
  <w:num w:numId="76">
    <w:abstractNumId w:val="0"/>
  </w:num>
  <w:num w:numId="77">
    <w:abstractNumId w:val="0"/>
  </w:num>
  <w:num w:numId="78">
    <w:abstractNumId w:val="0"/>
  </w:num>
  <w:num w:numId="79">
    <w:abstractNumId w:val="0"/>
  </w:num>
  <w:num w:numId="80">
    <w:abstractNumId w:val="0"/>
  </w:num>
  <w:num w:numId="81">
    <w:abstractNumId w:val="0"/>
  </w:num>
  <w:num w:numId="82">
    <w:abstractNumId w:val="0"/>
  </w:num>
  <w:num w:numId="83">
    <w:abstractNumId w:val="0"/>
  </w:num>
  <w:num w:numId="84">
    <w:abstractNumId w:val="0"/>
  </w:num>
  <w:num w:numId="85">
    <w:abstractNumId w:val="0"/>
  </w:num>
  <w:num w:numId="86">
    <w:abstractNumId w:val="0"/>
  </w:num>
  <w:num w:numId="87">
    <w:abstractNumId w:val="0"/>
  </w:num>
  <w:num w:numId="88">
    <w:abstractNumId w:val="0"/>
  </w:num>
  <w:num w:numId="89">
    <w:abstractNumId w:val="0"/>
  </w:num>
  <w:num w:numId="90">
    <w:abstractNumId w:val="0"/>
  </w:num>
  <w:num w:numId="91">
    <w:abstractNumId w:val="0"/>
  </w:num>
  <w:num w:numId="92">
    <w:abstractNumId w:val="0"/>
  </w:num>
  <w:num w:numId="93">
    <w:abstractNumId w:val="0"/>
  </w:num>
  <w:num w:numId="94">
    <w:abstractNumId w:val="0"/>
  </w:num>
  <w:num w:numId="95">
    <w:abstractNumId w:val="0"/>
  </w:num>
  <w:num w:numId="96">
    <w:abstractNumId w:val="0"/>
  </w:num>
  <w:num w:numId="97">
    <w:abstractNumId w:val="0"/>
  </w:num>
  <w:num w:numId="98">
    <w:abstractNumId w:val="0"/>
  </w:num>
  <w:num w:numId="99">
    <w:abstractNumId w:val="0"/>
  </w:num>
  <w:num w:numId="100">
    <w:abstractNumId w:val="0"/>
  </w:num>
  <w:num w:numId="101">
    <w:abstractNumId w:val="0"/>
  </w:num>
  <w:num w:numId="102">
    <w:abstractNumId w:val="0"/>
  </w:num>
  <w:num w:numId="103">
    <w:abstractNumId w:val="0"/>
  </w:num>
  <w:num w:numId="104">
    <w:abstractNumId w:val="0"/>
  </w:num>
  <w:num w:numId="105">
    <w:abstractNumId w:val="0"/>
  </w:num>
  <w:num w:numId="106">
    <w:abstractNumId w:val="0"/>
  </w:num>
  <w:num w:numId="107">
    <w:abstractNumId w:val="0"/>
  </w:num>
  <w:num w:numId="108">
    <w:abstractNumId w:val="0"/>
  </w:num>
  <w:num w:numId="109">
    <w:abstractNumId w:val="0"/>
  </w:num>
  <w:num w:numId="110">
    <w:abstractNumId w:val="0"/>
  </w:num>
  <w:num w:numId="111">
    <w:abstractNumId w:val="0"/>
  </w:num>
  <w:num w:numId="112">
    <w:abstractNumId w:val="0"/>
  </w:num>
  <w:num w:numId="113">
    <w:abstractNumId w:val="0"/>
  </w:num>
  <w:num w:numId="114">
    <w:abstractNumId w:val="0"/>
  </w:num>
  <w:num w:numId="115">
    <w:abstractNumId w:val="0"/>
  </w:num>
  <w:num w:numId="116">
    <w:abstractNumId w:val="0"/>
  </w:num>
  <w:num w:numId="117">
    <w:abstractNumId w:val="0"/>
  </w:num>
  <w:num w:numId="118">
    <w:abstractNumId w:val="0"/>
  </w:num>
  <w:num w:numId="119">
    <w:abstractNumId w:val="0"/>
  </w:num>
  <w:num w:numId="120">
    <w:abstractNumId w:val="0"/>
  </w:num>
  <w:num w:numId="121">
    <w:abstractNumId w:val="0"/>
  </w:num>
  <w:num w:numId="122">
    <w:abstractNumId w:val="0"/>
  </w:num>
  <w:num w:numId="123">
    <w:abstractNumId w:val="0"/>
  </w:num>
  <w:num w:numId="124">
    <w:abstractNumId w:val="0"/>
  </w:num>
  <w:num w:numId="125">
    <w:abstractNumId w:val="0"/>
  </w:num>
  <w:num w:numId="126">
    <w:abstractNumId w:val="0"/>
  </w:num>
  <w:num w:numId="127">
    <w:abstractNumId w:val="0"/>
  </w:num>
  <w:num w:numId="128">
    <w:abstractNumId w:val="0"/>
  </w:num>
  <w:num w:numId="129">
    <w:abstractNumId w:val="0"/>
  </w:num>
  <w:num w:numId="130">
    <w:abstractNumId w:val="0"/>
  </w:num>
  <w:num w:numId="131">
    <w:abstractNumId w:val="0"/>
  </w:num>
  <w:num w:numId="132">
    <w:abstractNumId w:val="0"/>
  </w:num>
  <w:num w:numId="133">
    <w:abstractNumId w:val="0"/>
  </w:num>
  <w:num w:numId="134">
    <w:abstractNumId w:val="0"/>
  </w:num>
  <w:num w:numId="135">
    <w:abstractNumId w:val="0"/>
  </w:num>
  <w:num w:numId="136">
    <w:abstractNumId w:val="0"/>
  </w:num>
  <w:num w:numId="137">
    <w:abstractNumId w:val="0"/>
  </w:num>
  <w:num w:numId="138">
    <w:abstractNumId w:val="0"/>
  </w:num>
  <w:num w:numId="139">
    <w:abstractNumId w:val="0"/>
  </w:num>
  <w:num w:numId="140">
    <w:abstractNumId w:val="0"/>
  </w:num>
  <w:num w:numId="141">
    <w:abstractNumId w:val="0"/>
  </w:num>
  <w:num w:numId="142">
    <w:abstractNumId w:val="0"/>
  </w:num>
  <w:num w:numId="143">
    <w:abstractNumId w:val="0"/>
  </w:num>
  <w:num w:numId="144">
    <w:abstractNumId w:val="0"/>
  </w:num>
  <w:num w:numId="145">
    <w:abstractNumId w:val="0"/>
  </w:num>
  <w:num w:numId="146">
    <w:abstractNumId w:val="0"/>
  </w:num>
  <w:num w:numId="147">
    <w:abstractNumId w:val="0"/>
  </w:num>
  <w:num w:numId="148">
    <w:abstractNumId w:val="0"/>
  </w:num>
  <w:num w:numId="149">
    <w:abstractNumId w:val="0"/>
  </w:num>
  <w:num w:numId="150">
    <w:abstractNumId w:val="0"/>
  </w:num>
  <w:num w:numId="151">
    <w:abstractNumId w:val="0"/>
  </w:num>
  <w:num w:numId="152">
    <w:abstractNumId w:val="0"/>
  </w:num>
  <w:num w:numId="153">
    <w:abstractNumId w:val="0"/>
  </w:num>
  <w:num w:numId="154">
    <w:abstractNumId w:val="0"/>
  </w:num>
  <w:num w:numId="155">
    <w:abstractNumId w:val="0"/>
  </w:num>
  <w:num w:numId="156">
    <w:abstractNumId w:val="0"/>
  </w:num>
  <w:num w:numId="157">
    <w:abstractNumId w:val="0"/>
  </w:num>
  <w:num w:numId="158">
    <w:abstractNumId w:val="0"/>
  </w:num>
  <w:num w:numId="159">
    <w:abstractNumId w:val="0"/>
  </w:num>
  <w:num w:numId="160">
    <w:abstractNumId w:val="0"/>
  </w:num>
  <w:num w:numId="161">
    <w:abstractNumId w:val="0"/>
  </w:num>
  <w:num w:numId="162">
    <w:abstractNumId w:val="0"/>
  </w:num>
  <w:num w:numId="163">
    <w:abstractNumId w:val="0"/>
  </w:num>
  <w:num w:numId="164">
    <w:abstractNumId w:val="0"/>
  </w:num>
  <w:num w:numId="165">
    <w:abstractNumId w:val="0"/>
  </w:num>
  <w:num w:numId="166">
    <w:abstractNumId w:val="0"/>
  </w:num>
  <w:num w:numId="167">
    <w:abstractNumId w:val="0"/>
  </w:num>
  <w:num w:numId="168">
    <w:abstractNumId w:val="0"/>
  </w:num>
  <w:num w:numId="169">
    <w:abstractNumId w:val="0"/>
  </w:num>
  <w:num w:numId="170">
    <w:abstractNumId w:val="0"/>
  </w:num>
  <w:num w:numId="171">
    <w:abstractNumId w:val="0"/>
  </w:num>
  <w:num w:numId="172">
    <w:abstractNumId w:val="0"/>
  </w:num>
  <w:num w:numId="173">
    <w:abstractNumId w:val="0"/>
  </w:num>
  <w:num w:numId="174">
    <w:abstractNumId w:val="0"/>
  </w:num>
  <w:num w:numId="175">
    <w:abstractNumId w:val="0"/>
  </w:num>
  <w:num w:numId="176">
    <w:abstractNumId w:val="0"/>
  </w:num>
  <w:num w:numId="177">
    <w:abstractNumId w:val="0"/>
  </w:num>
  <w:num w:numId="178">
    <w:abstractNumId w:val="0"/>
  </w:num>
  <w:num w:numId="179">
    <w:abstractNumId w:val="0"/>
  </w:num>
  <w:num w:numId="180">
    <w:abstractNumId w:val="0"/>
  </w:num>
  <w:num w:numId="181">
    <w:abstractNumId w:val="0"/>
  </w:num>
  <w:num w:numId="182">
    <w:abstractNumId w:val="0"/>
  </w:num>
  <w:num w:numId="183">
    <w:abstractNumId w:val="0"/>
  </w:num>
  <w:num w:numId="184">
    <w:abstractNumId w:val="0"/>
  </w:num>
  <w:num w:numId="185">
    <w:abstractNumId w:val="0"/>
  </w:num>
  <w:num w:numId="186">
    <w:abstractNumId w:val="0"/>
  </w:num>
  <w:num w:numId="187">
    <w:abstractNumId w:val="0"/>
  </w:num>
  <w:num w:numId="188">
    <w:abstractNumId w:val="0"/>
  </w:num>
  <w:num w:numId="189">
    <w:abstractNumId w:val="0"/>
  </w:num>
  <w:num w:numId="190">
    <w:abstractNumId w:val="0"/>
  </w:num>
  <w:num w:numId="191">
    <w:abstractNumId w:val="0"/>
  </w:num>
  <w:num w:numId="192">
    <w:abstractNumId w:val="0"/>
  </w:num>
  <w:num w:numId="193">
    <w:abstractNumId w:val="0"/>
  </w:num>
  <w:num w:numId="194">
    <w:abstractNumId w:val="0"/>
  </w:num>
  <w:num w:numId="195">
    <w:abstractNumId w:val="0"/>
  </w:num>
  <w:num w:numId="196">
    <w:abstractNumId w:val="0"/>
  </w:num>
  <w:num w:numId="197">
    <w:abstractNumId w:val="0"/>
  </w:num>
  <w:num w:numId="198">
    <w:abstractNumId w:val="0"/>
  </w:num>
  <w:num w:numId="199">
    <w:abstractNumId w:val="0"/>
  </w:num>
  <w:num w:numId="200">
    <w:abstractNumId w:val="0"/>
  </w:num>
  <w:num w:numId="201">
    <w:abstractNumId w:val="0"/>
  </w:num>
  <w:num w:numId="202">
    <w:abstractNumId w:val="0"/>
  </w:num>
  <w:num w:numId="203">
    <w:abstractNumId w:val="0"/>
  </w:num>
  <w:num w:numId="204">
    <w:abstractNumId w:val="0"/>
  </w:num>
  <w:num w:numId="205">
    <w:abstractNumId w:val="0"/>
  </w:num>
  <w:num w:numId="206">
    <w:abstractNumId w:val="0"/>
  </w:num>
  <w:num w:numId="207">
    <w:abstractNumId w:val="0"/>
  </w:num>
  <w:num w:numId="208">
    <w:abstractNumId w:val="0"/>
  </w:num>
  <w:num w:numId="209">
    <w:abstractNumId w:val="0"/>
  </w:num>
  <w:num w:numId="210">
    <w:abstractNumId w:val="0"/>
  </w:num>
  <w:num w:numId="211">
    <w:abstractNumId w:val="0"/>
  </w:num>
  <w:num w:numId="212">
    <w:abstractNumId w:val="0"/>
  </w:num>
  <w:num w:numId="213">
    <w:abstractNumId w:val="0"/>
  </w:num>
  <w:num w:numId="214">
    <w:abstractNumId w:val="0"/>
  </w:num>
  <w:num w:numId="215">
    <w:abstractNumId w:val="0"/>
  </w:num>
  <w:num w:numId="216">
    <w:abstractNumId w:val="0"/>
  </w:num>
  <w:num w:numId="217">
    <w:abstractNumId w:val="0"/>
  </w:num>
  <w:num w:numId="218">
    <w:abstractNumId w:val="0"/>
  </w:num>
  <w:num w:numId="219">
    <w:abstractNumId w:val="0"/>
  </w:num>
  <w:num w:numId="220">
    <w:abstractNumId w:val="0"/>
  </w:num>
  <w:num w:numId="221">
    <w:abstractNumId w:val="0"/>
  </w:num>
  <w:num w:numId="222">
    <w:abstractNumId w:val="0"/>
  </w:num>
  <w:num w:numId="223">
    <w:abstractNumId w:val="0"/>
  </w:num>
  <w:num w:numId="224">
    <w:abstractNumId w:val="0"/>
  </w:num>
  <w:num w:numId="225">
    <w:abstractNumId w:val="0"/>
  </w:num>
  <w:num w:numId="226">
    <w:abstractNumId w:val="0"/>
  </w:num>
  <w:num w:numId="227">
    <w:abstractNumId w:val="0"/>
  </w:num>
  <w:num w:numId="228">
    <w:abstractNumId w:val="0"/>
  </w:num>
  <w:num w:numId="229">
    <w:abstractNumId w:val="0"/>
  </w:num>
  <w:num w:numId="230">
    <w:abstractNumId w:val="0"/>
  </w:num>
  <w:num w:numId="231">
    <w:abstractNumId w:val="0"/>
  </w:num>
  <w:num w:numId="232">
    <w:abstractNumId w:val="0"/>
  </w:num>
  <w:num w:numId="233">
    <w:abstractNumId w:val="0"/>
  </w:num>
  <w:num w:numId="234">
    <w:abstractNumId w:val="0"/>
  </w:num>
  <w:num w:numId="235">
    <w:abstractNumId w:val="0"/>
  </w:num>
  <w:num w:numId="236">
    <w:abstractNumId w:val="0"/>
  </w:num>
  <w:num w:numId="237">
    <w:abstractNumId w:val="0"/>
  </w:num>
  <w:num w:numId="238">
    <w:abstractNumId w:val="0"/>
  </w:num>
  <w:num w:numId="239">
    <w:abstractNumId w:val="0"/>
  </w:num>
  <w:num w:numId="240">
    <w:abstractNumId w:val="0"/>
  </w:num>
  <w:num w:numId="241">
    <w:abstractNumId w:val="0"/>
  </w:num>
  <w:num w:numId="242">
    <w:abstractNumId w:val="0"/>
  </w:num>
  <w:num w:numId="243">
    <w:abstractNumId w:val="0"/>
  </w:num>
  <w:num w:numId="244">
    <w:abstractNumId w:val="0"/>
  </w:num>
  <w:num w:numId="245">
    <w:abstractNumId w:val="0"/>
  </w:num>
  <w:num w:numId="246">
    <w:abstractNumId w:val="0"/>
  </w:num>
  <w:num w:numId="247">
    <w:abstractNumId w:val="0"/>
  </w:num>
  <w:num w:numId="248">
    <w:abstractNumId w:val="0"/>
  </w:num>
  <w:num w:numId="249">
    <w:abstractNumId w:val="0"/>
  </w:num>
  <w:num w:numId="250">
    <w:abstractNumId w:val="0"/>
  </w:num>
  <w:num w:numId="251">
    <w:abstractNumId w:val="0"/>
  </w:num>
  <w:num w:numId="252">
    <w:abstractNumId w:val="0"/>
  </w:num>
  <w:num w:numId="253">
    <w:abstractNumId w:val="0"/>
  </w:num>
  <w:num w:numId="254">
    <w:abstractNumId w:val="0"/>
  </w:num>
  <w:num w:numId="255">
    <w:abstractNumId w:val="0"/>
  </w:num>
  <w:num w:numId="256">
    <w:abstractNumId w:val="0"/>
  </w:num>
  <w:num w:numId="257">
    <w:abstractNumId w:val="0"/>
  </w:num>
  <w:num w:numId="258">
    <w:abstractNumId w:val="0"/>
  </w:num>
  <w:num w:numId="259">
    <w:abstractNumId w:val="0"/>
  </w:num>
  <w:num w:numId="260">
    <w:abstractNumId w:val="0"/>
  </w:num>
  <w:num w:numId="261">
    <w:abstractNumId w:val="0"/>
  </w:num>
  <w:num w:numId="262">
    <w:abstractNumId w:val="0"/>
  </w:num>
  <w:num w:numId="263">
    <w:abstractNumId w:val="0"/>
  </w:num>
  <w:num w:numId="264">
    <w:abstractNumId w:val="0"/>
  </w:num>
  <w:num w:numId="265">
    <w:abstractNumId w:val="0"/>
  </w:num>
  <w:num w:numId="266">
    <w:abstractNumId w:val="0"/>
  </w:num>
  <w:num w:numId="267">
    <w:abstractNumId w:val="0"/>
  </w:num>
  <w:num w:numId="268">
    <w:abstractNumId w:val="0"/>
  </w:num>
  <w:num w:numId="269">
    <w:abstractNumId w:val="0"/>
  </w:num>
  <w:num w:numId="270">
    <w:abstractNumId w:val="0"/>
  </w:num>
  <w:num w:numId="271">
    <w:abstractNumId w:val="0"/>
  </w:num>
  <w:num w:numId="272">
    <w:abstractNumId w:val="0"/>
  </w:num>
  <w:num w:numId="273">
    <w:abstractNumId w:val="0"/>
  </w:num>
  <w:num w:numId="274">
    <w:abstractNumId w:val="0"/>
  </w:num>
  <w:num w:numId="275">
    <w:abstractNumId w:val="0"/>
  </w:num>
  <w:num w:numId="276">
    <w:abstractNumId w:val="0"/>
  </w:num>
  <w:num w:numId="277">
    <w:abstractNumId w:val="0"/>
  </w:num>
  <w:num w:numId="278">
    <w:abstractNumId w:val="0"/>
  </w:num>
  <w:num w:numId="279">
    <w:abstractNumId w:val="0"/>
  </w:num>
  <w:num w:numId="280">
    <w:abstractNumId w:val="0"/>
  </w:num>
  <w:num w:numId="281">
    <w:abstractNumId w:val="0"/>
  </w:num>
  <w:num w:numId="282">
    <w:abstractNumId w:val="0"/>
  </w:num>
  <w:num w:numId="283">
    <w:abstractNumId w:val="0"/>
  </w:num>
  <w:num w:numId="284">
    <w:abstractNumId w:val="0"/>
  </w:num>
  <w:num w:numId="285">
    <w:abstractNumId w:val="0"/>
  </w:num>
  <w:num w:numId="286">
    <w:abstractNumId w:val="0"/>
  </w:num>
  <w:num w:numId="287">
    <w:abstractNumId w:val="0"/>
  </w:num>
  <w:num w:numId="2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9">
    <w:abstractNumId w:val="0"/>
  </w:num>
  <w:num w:numId="290">
    <w:abstractNumId w:val="0"/>
  </w:num>
  <w:num w:numId="291">
    <w:abstractNumId w:val="0"/>
  </w:num>
  <w:num w:numId="292">
    <w:abstractNumId w:val="0"/>
  </w:num>
  <w:num w:numId="293">
    <w:abstractNumId w:val="0"/>
  </w:num>
  <w:num w:numId="294">
    <w:abstractNumId w:val="0"/>
  </w:num>
  <w:num w:numId="295">
    <w:abstractNumId w:val="0"/>
  </w:num>
  <w:num w:numId="296">
    <w:abstractNumId w:val="0"/>
  </w:num>
  <w:num w:numId="297">
    <w:abstractNumId w:val="0"/>
  </w:num>
  <w:num w:numId="298">
    <w:abstractNumId w:val="0"/>
  </w:num>
  <w:num w:numId="299">
    <w:abstractNumId w:val="0"/>
  </w:num>
  <w:num w:numId="300">
    <w:abstractNumId w:val="0"/>
  </w:num>
  <w:num w:numId="301">
    <w:abstractNumId w:val="0"/>
  </w:num>
  <w:num w:numId="302">
    <w:abstractNumId w:val="0"/>
  </w:num>
  <w:num w:numId="303">
    <w:abstractNumId w:val="0"/>
  </w:num>
  <w:num w:numId="304">
    <w:abstractNumId w:val="0"/>
  </w:num>
  <w:num w:numId="305">
    <w:abstractNumId w:val="0"/>
  </w:num>
  <w:num w:numId="306">
    <w:abstractNumId w:val="0"/>
  </w:num>
  <w:num w:numId="307">
    <w:abstractNumId w:val="0"/>
  </w:num>
  <w:num w:numId="308">
    <w:abstractNumId w:val="0"/>
  </w:num>
  <w:num w:numId="309">
    <w:abstractNumId w:val="0"/>
  </w:num>
  <w:num w:numId="310">
    <w:abstractNumId w:val="0"/>
  </w:num>
  <w:num w:numId="311">
    <w:abstractNumId w:val="0"/>
  </w:num>
  <w:num w:numId="312">
    <w:abstractNumId w:val="0"/>
  </w:num>
  <w:num w:numId="313">
    <w:abstractNumId w:val="0"/>
  </w:num>
  <w:num w:numId="314">
    <w:abstractNumId w:val="0"/>
  </w:num>
  <w:num w:numId="315">
    <w:abstractNumId w:val="0"/>
  </w:num>
  <w:num w:numId="316">
    <w:abstractNumId w:val="0"/>
  </w:num>
  <w:num w:numId="317">
    <w:abstractNumId w:val="0"/>
  </w:num>
  <w:num w:numId="318">
    <w:abstractNumId w:val="0"/>
  </w:num>
  <w:num w:numId="319">
    <w:abstractNumId w:val="0"/>
  </w:num>
  <w:num w:numId="320">
    <w:abstractNumId w:val="0"/>
  </w:num>
  <w:num w:numId="321">
    <w:abstractNumId w:val="0"/>
  </w:num>
  <w:num w:numId="322">
    <w:abstractNumId w:val="0"/>
  </w:num>
  <w:num w:numId="323">
    <w:abstractNumId w:val="0"/>
  </w:num>
  <w:num w:numId="324">
    <w:abstractNumId w:val="0"/>
  </w:num>
  <w:num w:numId="325">
    <w:abstractNumId w:val="0"/>
  </w:num>
  <w:num w:numId="326">
    <w:abstractNumId w:val="0"/>
  </w:num>
  <w:num w:numId="327">
    <w:abstractNumId w:val="0"/>
  </w:num>
  <w:num w:numId="328">
    <w:abstractNumId w:val="0"/>
  </w:num>
  <w:num w:numId="329">
    <w:abstractNumId w:val="0"/>
  </w:num>
  <w:num w:numId="330">
    <w:abstractNumId w:val="0"/>
  </w:num>
  <w:num w:numId="331">
    <w:abstractNumId w:val="0"/>
  </w:num>
  <w:num w:numId="332">
    <w:abstractNumId w:val="0"/>
  </w:num>
  <w:num w:numId="333">
    <w:abstractNumId w:val="0"/>
  </w:num>
  <w:num w:numId="334">
    <w:abstractNumId w:val="0"/>
  </w:num>
  <w:num w:numId="335">
    <w:abstractNumId w:val="0"/>
  </w:num>
  <w:num w:numId="336">
    <w:abstractNumId w:val="0"/>
  </w:num>
  <w:num w:numId="337">
    <w:abstractNumId w:val="0"/>
  </w:num>
  <w:num w:numId="338">
    <w:abstractNumId w:val="0"/>
  </w:num>
  <w:num w:numId="339">
    <w:abstractNumId w:val="0"/>
  </w:num>
  <w:num w:numId="340">
    <w:abstractNumId w:val="0"/>
  </w:num>
  <w:num w:numId="341">
    <w:abstractNumId w:val="0"/>
  </w:num>
  <w:num w:numId="342">
    <w:abstractNumId w:val="0"/>
  </w:num>
  <w:num w:numId="343">
    <w:abstractNumId w:val="0"/>
  </w:num>
  <w:num w:numId="344">
    <w:abstractNumId w:val="0"/>
  </w:num>
  <w:num w:numId="345">
    <w:abstractNumId w:val="0"/>
  </w:num>
  <w:num w:numId="346">
    <w:abstractNumId w:val="0"/>
  </w:num>
  <w:num w:numId="347">
    <w:abstractNumId w:val="0"/>
  </w:num>
  <w:num w:numId="348">
    <w:abstractNumId w:val="0"/>
  </w:num>
  <w:num w:numId="349">
    <w:abstractNumId w:val="0"/>
  </w:num>
  <w:num w:numId="350">
    <w:abstractNumId w:val="0"/>
  </w:num>
  <w:num w:numId="351">
    <w:abstractNumId w:val="0"/>
  </w:num>
  <w:num w:numId="352">
    <w:abstractNumId w:val="0"/>
  </w:num>
  <w:num w:numId="353">
    <w:abstractNumId w:val="0"/>
  </w:num>
  <w:num w:numId="354">
    <w:abstractNumId w:val="0"/>
  </w:num>
  <w:num w:numId="355">
    <w:abstractNumId w:val="0"/>
  </w:num>
  <w:num w:numId="356">
    <w:abstractNumId w:val="0"/>
  </w:num>
  <w:num w:numId="357">
    <w:abstractNumId w:val="0"/>
  </w:num>
  <w:num w:numId="358">
    <w:abstractNumId w:val="0"/>
  </w:num>
  <w:num w:numId="359">
    <w:abstractNumId w:val="0"/>
  </w:num>
  <w:num w:numId="360">
    <w:abstractNumId w:val="0"/>
  </w:num>
  <w:num w:numId="361">
    <w:abstractNumId w:val="0"/>
  </w:num>
  <w:num w:numId="362">
    <w:abstractNumId w:val="0"/>
  </w:num>
  <w:num w:numId="363">
    <w:abstractNumId w:val="0"/>
  </w:num>
  <w:num w:numId="364">
    <w:abstractNumId w:val="0"/>
  </w:num>
  <w:num w:numId="365">
    <w:abstractNumId w:val="0"/>
  </w:num>
  <w:num w:numId="366">
    <w:abstractNumId w:val="0"/>
  </w:num>
  <w:num w:numId="367">
    <w:abstractNumId w:val="0"/>
  </w:num>
  <w:num w:numId="368">
    <w:abstractNumId w:val="0"/>
  </w:num>
  <w:num w:numId="369">
    <w:abstractNumId w:val="0"/>
  </w:num>
  <w:num w:numId="370">
    <w:abstractNumId w:val="0"/>
  </w:num>
  <w:num w:numId="371">
    <w:abstractNumId w:val="0"/>
  </w:num>
  <w:num w:numId="372">
    <w:abstractNumId w:val="0"/>
  </w:num>
  <w:num w:numId="373">
    <w:abstractNumId w:val="0"/>
  </w:num>
  <w:num w:numId="374">
    <w:abstractNumId w:val="0"/>
  </w:num>
  <w:num w:numId="375">
    <w:abstractNumId w:val="0"/>
  </w:num>
  <w:num w:numId="376">
    <w:abstractNumId w:val="0"/>
  </w:num>
  <w:num w:numId="377">
    <w:abstractNumId w:val="0"/>
  </w:num>
  <w:num w:numId="378">
    <w:abstractNumId w:val="0"/>
  </w:num>
  <w:num w:numId="379">
    <w:abstractNumId w:val="0"/>
  </w:num>
  <w:num w:numId="380">
    <w:abstractNumId w:val="0"/>
  </w:num>
  <w:num w:numId="381">
    <w:abstractNumId w:val="0"/>
  </w:num>
  <w:num w:numId="382">
    <w:abstractNumId w:val="0"/>
  </w:num>
  <w:num w:numId="383">
    <w:abstractNumId w:val="0"/>
  </w:num>
  <w:num w:numId="384">
    <w:abstractNumId w:val="0"/>
  </w:num>
  <w:num w:numId="385">
    <w:abstractNumId w:val="0"/>
  </w:num>
  <w:num w:numId="386">
    <w:abstractNumId w:val="0"/>
  </w:num>
  <w:num w:numId="387">
    <w:abstractNumId w:val="0"/>
  </w:num>
  <w:num w:numId="388">
    <w:abstractNumId w:val="0"/>
  </w:num>
  <w:num w:numId="389">
    <w:abstractNumId w:val="0"/>
  </w:num>
  <w:num w:numId="390">
    <w:abstractNumId w:val="0"/>
  </w:num>
  <w:num w:numId="391">
    <w:abstractNumId w:val="0"/>
  </w:num>
  <w:num w:numId="392">
    <w:abstractNumId w:val="0"/>
  </w:num>
  <w:num w:numId="393">
    <w:abstractNumId w:val="0"/>
  </w:num>
  <w:num w:numId="394">
    <w:abstractNumId w:val="0"/>
  </w:num>
  <w:num w:numId="395">
    <w:abstractNumId w:val="0"/>
  </w:num>
  <w:num w:numId="396">
    <w:abstractNumId w:val="0"/>
  </w:num>
  <w:num w:numId="397">
    <w:abstractNumId w:val="0"/>
  </w:num>
  <w:num w:numId="398">
    <w:abstractNumId w:val="0"/>
  </w:num>
  <w:num w:numId="399">
    <w:abstractNumId w:val="0"/>
  </w:num>
  <w:num w:numId="400">
    <w:abstractNumId w:val="0"/>
  </w:num>
  <w:num w:numId="401">
    <w:abstractNumId w:val="0"/>
  </w:num>
  <w:num w:numId="402">
    <w:abstractNumId w:val="0"/>
  </w:num>
  <w:num w:numId="403">
    <w:abstractNumId w:val="0"/>
  </w:num>
  <w:num w:numId="404">
    <w:abstractNumId w:val="0"/>
  </w:num>
  <w:num w:numId="405">
    <w:abstractNumId w:val="0"/>
  </w:num>
  <w:num w:numId="406">
    <w:abstractNumId w:val="0"/>
  </w:num>
  <w:num w:numId="407">
    <w:abstractNumId w:val="0"/>
  </w:num>
  <w:num w:numId="408">
    <w:abstractNumId w:val="0"/>
  </w:num>
  <w:num w:numId="409">
    <w:abstractNumId w:val="0"/>
  </w:num>
  <w:num w:numId="410">
    <w:abstractNumId w:val="0"/>
  </w:num>
  <w:num w:numId="411">
    <w:abstractNumId w:val="0"/>
  </w:num>
  <w:num w:numId="412">
    <w:abstractNumId w:val="0"/>
  </w:num>
  <w:num w:numId="413">
    <w:abstractNumId w:val="0"/>
  </w:num>
  <w:num w:numId="414">
    <w:abstractNumId w:val="0"/>
  </w:num>
  <w:num w:numId="415">
    <w:abstractNumId w:val="0"/>
  </w:num>
  <w:num w:numId="416">
    <w:abstractNumId w:val="0"/>
  </w:num>
  <w:num w:numId="417">
    <w:abstractNumId w:val="0"/>
  </w:num>
  <w:num w:numId="418">
    <w:abstractNumId w:val="0"/>
  </w:num>
  <w:num w:numId="419">
    <w:abstractNumId w:val="0"/>
  </w:num>
  <w:num w:numId="420">
    <w:abstractNumId w:val="0"/>
  </w:num>
  <w:num w:numId="421">
    <w:abstractNumId w:val="0"/>
  </w:num>
  <w:num w:numId="422">
    <w:abstractNumId w:val="0"/>
  </w:num>
  <w:num w:numId="423">
    <w:abstractNumId w:val="0"/>
  </w:num>
  <w:num w:numId="424">
    <w:abstractNumId w:val="0"/>
  </w:num>
  <w:num w:numId="425">
    <w:abstractNumId w:val="0"/>
  </w:num>
  <w:num w:numId="426">
    <w:abstractNumId w:val="0"/>
  </w:num>
  <w:num w:numId="427">
    <w:abstractNumId w:val="0"/>
  </w:num>
  <w:num w:numId="428">
    <w:abstractNumId w:val="0"/>
  </w:num>
  <w:num w:numId="429">
    <w:abstractNumId w:val="0"/>
  </w:num>
  <w:num w:numId="430">
    <w:abstractNumId w:val="0"/>
  </w:num>
  <w:num w:numId="431">
    <w:abstractNumId w:val="0"/>
  </w:num>
  <w:num w:numId="432">
    <w:abstractNumId w:val="0"/>
  </w:num>
  <w:num w:numId="433">
    <w:abstractNumId w:val="0"/>
  </w:num>
  <w:num w:numId="434">
    <w:abstractNumId w:val="0"/>
  </w:num>
  <w:num w:numId="435">
    <w:abstractNumId w:val="0"/>
  </w:num>
  <w:num w:numId="436">
    <w:abstractNumId w:val="0"/>
  </w:num>
  <w:num w:numId="437">
    <w:abstractNumId w:val="0"/>
  </w:num>
  <w:num w:numId="438">
    <w:abstractNumId w:val="0"/>
  </w:num>
  <w:num w:numId="439">
    <w:abstractNumId w:val="0"/>
  </w:num>
  <w:num w:numId="440">
    <w:abstractNumId w:val="0"/>
  </w:num>
  <w:num w:numId="441">
    <w:abstractNumId w:val="0"/>
  </w:num>
  <w:num w:numId="442">
    <w:abstractNumId w:val="0"/>
  </w:num>
  <w:num w:numId="443">
    <w:abstractNumId w:val="0"/>
  </w:num>
  <w:num w:numId="4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5">
    <w:abstractNumId w:val="0"/>
  </w:num>
  <w:num w:numId="446">
    <w:abstractNumId w:val="0"/>
  </w:num>
  <w:num w:numId="447">
    <w:abstractNumId w:val="0"/>
  </w:num>
  <w:num w:numId="448">
    <w:abstractNumId w:val="0"/>
  </w:num>
  <w:num w:numId="449">
    <w:abstractNumId w:val="0"/>
  </w:num>
  <w:num w:numId="450">
    <w:abstractNumId w:val="0"/>
  </w:num>
  <w:num w:numId="451">
    <w:abstractNumId w:val="0"/>
  </w:num>
  <w:num w:numId="452">
    <w:abstractNumId w:val="0"/>
  </w:num>
  <w:num w:numId="453">
    <w:abstractNumId w:val="0"/>
  </w:num>
  <w:num w:numId="454">
    <w:abstractNumId w:val="0"/>
  </w:num>
  <w:num w:numId="455">
    <w:abstractNumId w:val="0"/>
  </w:num>
  <w:num w:numId="456">
    <w:abstractNumId w:val="0"/>
  </w:num>
  <w:num w:numId="457">
    <w:abstractNumId w:val="0"/>
  </w:num>
  <w:num w:numId="458">
    <w:abstractNumId w:val="0"/>
  </w:num>
  <w:num w:numId="459">
    <w:abstractNumId w:val="0"/>
  </w:num>
  <w:num w:numId="460">
    <w:abstractNumId w:val="0"/>
  </w:num>
  <w:num w:numId="461">
    <w:abstractNumId w:val="0"/>
  </w:num>
  <w:num w:numId="462">
    <w:abstractNumId w:val="0"/>
  </w:num>
  <w:num w:numId="463">
    <w:abstractNumId w:val="0"/>
  </w:num>
  <w:num w:numId="464">
    <w:abstractNumId w:val="0"/>
  </w:num>
  <w:num w:numId="465">
    <w:abstractNumId w:val="0"/>
  </w:num>
  <w:num w:numId="466">
    <w:abstractNumId w:val="0"/>
  </w:num>
  <w:num w:numId="467">
    <w:abstractNumId w:val="0"/>
  </w:num>
  <w:num w:numId="468">
    <w:abstractNumId w:val="0"/>
  </w:num>
  <w:num w:numId="469">
    <w:abstractNumId w:val="0"/>
  </w:num>
  <w:num w:numId="470">
    <w:abstractNumId w:val="0"/>
  </w:num>
  <w:num w:numId="471">
    <w:abstractNumId w:val="0"/>
  </w:num>
  <w:num w:numId="472">
    <w:abstractNumId w:val="0"/>
  </w:num>
  <w:num w:numId="473">
    <w:abstractNumId w:val="0"/>
  </w:num>
  <w:num w:numId="474">
    <w:abstractNumId w:val="0"/>
  </w:num>
  <w:num w:numId="475">
    <w:abstractNumId w:val="0"/>
  </w:num>
  <w:num w:numId="476">
    <w:abstractNumId w:val="0"/>
  </w:num>
  <w:num w:numId="477">
    <w:abstractNumId w:val="0"/>
  </w:num>
  <w:num w:numId="478">
    <w:abstractNumId w:val="0"/>
  </w:num>
  <w:num w:numId="479">
    <w:abstractNumId w:val="0"/>
  </w:num>
  <w:num w:numId="480">
    <w:abstractNumId w:val="0"/>
  </w:num>
  <w:num w:numId="481">
    <w:abstractNumId w:val="0"/>
  </w:num>
  <w:num w:numId="482">
    <w:abstractNumId w:val="0"/>
  </w:num>
  <w:num w:numId="483">
    <w:abstractNumId w:val="0"/>
  </w:num>
  <w:num w:numId="484">
    <w:abstractNumId w:val="0"/>
  </w:num>
  <w:num w:numId="485">
    <w:abstractNumId w:val="0"/>
  </w:num>
  <w:num w:numId="486">
    <w:abstractNumId w:val="0"/>
  </w:num>
  <w:num w:numId="487">
    <w:abstractNumId w:val="0"/>
  </w:num>
  <w:num w:numId="488">
    <w:abstractNumId w:val="0"/>
  </w:num>
  <w:num w:numId="489">
    <w:abstractNumId w:val="0"/>
  </w:num>
  <w:num w:numId="490">
    <w:abstractNumId w:val="0"/>
  </w:num>
  <w:num w:numId="491">
    <w:abstractNumId w:val="0"/>
  </w:num>
  <w:num w:numId="492">
    <w:abstractNumId w:val="0"/>
  </w:num>
  <w:num w:numId="493">
    <w:abstractNumId w:val="0"/>
  </w:num>
  <w:num w:numId="494">
    <w:abstractNumId w:val="0"/>
  </w:num>
  <w:num w:numId="495">
    <w:abstractNumId w:val="0"/>
  </w:num>
  <w:num w:numId="496">
    <w:abstractNumId w:val="0"/>
  </w:num>
  <w:num w:numId="497">
    <w:abstractNumId w:val="0"/>
  </w:num>
  <w:numIdMacAtCleanup w:val="49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742F"/>
    <w:rsid w:val="00165844"/>
    <w:rsid w:val="004E29B3"/>
    <w:rsid w:val="00590D07"/>
    <w:rsid w:val="00784D58"/>
    <w:rsid w:val="008D6863"/>
    <w:rsid w:val="00A85B3B"/>
    <w:rsid w:val="00AE42D5"/>
    <w:rsid w:val="00B86B75"/>
    <w:rsid w:val="00BC48D5"/>
    <w:rsid w:val="00C36279"/>
    <w:rsid w:val="00D90C0A"/>
    <w:rsid w:val="00E315A3"/>
    <w:rsid w:val="00E976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B5E48"/>
  <w15:docId w15:val="{483F4165-3FB6-4485-BC34-1D531F0E9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F35F8"/>
    <w:pPr>
      <w:keepNext/>
      <w:keepLines/>
      <w:spacing w:before="480" w:after="0"/>
      <w:jc w:val="center"/>
      <w:outlineLvl w:val="0"/>
    </w:pPr>
    <w:rPr>
      <w:rFonts w:ascii="Arial" w:eastAsiaTheme="majorEastAsia" w:hAnsi="Arial" w:cstheme="majorBidi"/>
      <w:b/>
      <w:bCs/>
      <w:color w:val="2A591F"/>
      <w:sz w:val="5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E431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657E3C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E431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657E3C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E431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657E3C"/>
    </w:rPr>
  </w:style>
  <w:style w:type="paragraph" w:styleId="Heading5">
    <w:name w:val="heading 5"/>
    <w:basedOn w:val="Normal"/>
    <w:next w:val="BodyText"/>
    <w:uiPriority w:val="9"/>
    <w:unhideWhenUsed/>
    <w:qFormat/>
    <w:rsid w:val="006E431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657E3C"/>
    </w:rPr>
  </w:style>
  <w:style w:type="paragraph" w:styleId="Heading6">
    <w:name w:val="heading 6"/>
    <w:basedOn w:val="Normal"/>
    <w:next w:val="BodyText"/>
    <w:uiPriority w:val="9"/>
    <w:unhideWhenUsed/>
    <w:qFormat/>
    <w:rsid w:val="006E431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657E3C"/>
    </w:rPr>
  </w:style>
  <w:style w:type="paragraph" w:styleId="Heading7">
    <w:name w:val="heading 7"/>
    <w:basedOn w:val="Normal"/>
    <w:next w:val="BodyText"/>
    <w:uiPriority w:val="9"/>
    <w:unhideWhenUsed/>
    <w:qFormat/>
    <w:rsid w:val="006E431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657E3C"/>
    </w:rPr>
  </w:style>
  <w:style w:type="paragraph" w:styleId="Heading8">
    <w:name w:val="heading 8"/>
    <w:basedOn w:val="Normal"/>
    <w:next w:val="BodyText"/>
    <w:uiPriority w:val="9"/>
    <w:unhideWhenUsed/>
    <w:qFormat/>
    <w:rsid w:val="006E431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657E3C"/>
    </w:rPr>
  </w:style>
  <w:style w:type="paragraph" w:styleId="Heading9">
    <w:name w:val="heading 9"/>
    <w:basedOn w:val="Normal"/>
    <w:next w:val="BodyText"/>
    <w:uiPriority w:val="9"/>
    <w:unhideWhenUsed/>
    <w:qFormat/>
    <w:rsid w:val="006E431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657E3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2248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A591F"/>
      <w:sz w:val="36"/>
      <w:szCs w:val="36"/>
    </w:rPr>
  </w:style>
  <w:style w:type="paragraph" w:styleId="Subtitle">
    <w:name w:val="Subtitle"/>
    <w:basedOn w:val="Title"/>
    <w:next w:val="BodyText"/>
    <w:qFormat/>
    <w:rsid w:val="0082248E"/>
    <w:pPr>
      <w:spacing w:before="240"/>
    </w:pPr>
    <w:rPr>
      <w:color w:val="657E3C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B23967"/>
    <w:rPr>
      <w:color w:val="2A6CA4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BalloonText">
    <w:name w:val="Balloon Text"/>
    <w:basedOn w:val="Normal"/>
    <w:link w:val="BalloonTextChar"/>
    <w:semiHidden/>
    <w:unhideWhenUsed/>
    <w:rsid w:val="00BD315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D3154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401092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excel AS and A level Mathematics</vt:lpstr>
    </vt:vector>
  </TitlesOfParts>
  <Company>Cognizant Technology Solutions</Company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excel AS and A level Mathematics</dc:title>
  <dc:creator>Jaynarain Hurry</dc:creator>
  <cp:keywords/>
  <cp:lastModifiedBy>Jaynarain Hurry</cp:lastModifiedBy>
  <cp:revision>4</cp:revision>
  <dcterms:created xsi:type="dcterms:W3CDTF">2018-06-29T06:58:00Z</dcterms:created>
  <dcterms:modified xsi:type="dcterms:W3CDTF">2018-06-29T07:00:00Z</dcterms:modified>
</cp:coreProperties>
</file>